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4E8AC" w14:textId="02928B40" w:rsidR="001C6618" w:rsidRDefault="006B2D6B" w:rsidP="006B2D6B">
      <w:pPr>
        <w:pStyle w:val="Title"/>
      </w:pPr>
      <w:r>
        <w:t>Invoice #</w:t>
      </w:r>
    </w:p>
    <w:p w14:paraId="49A6E67D" w14:textId="22E51DB5" w:rsidR="006B2D6B" w:rsidRDefault="006B2D6B" w:rsidP="006B2D6B"/>
    <w:p w14:paraId="0115F16B" w14:textId="3F16C4F9" w:rsidR="006B2D6B" w:rsidRPr="006B2D6B" w:rsidRDefault="006B2D6B" w:rsidP="006B2D6B">
      <w:r>
        <w:t xml:space="preserve"> </w:t>
      </w:r>
      <w:r w:rsidR="006859EE">
        <w:t>Payment date is #{pharmacy.site/payment/</w:t>
      </w:r>
      <w:r w:rsidR="006859EE" w:rsidRPr="006859EE">
        <w:t>dateofpayment</w:t>
      </w:r>
      <w:r w:rsidR="006859EE">
        <w:t>@date}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520"/>
      </w:tblGrid>
      <w:tr w:rsidR="006B2D6B" w14:paraId="0C4D6D07" w14:textId="77777777" w:rsidTr="006B2D6B">
        <w:tc>
          <w:tcPr>
            <w:tcW w:w="2830" w:type="dxa"/>
          </w:tcPr>
          <w:p w14:paraId="042E4724" w14:textId="4287FBD3" w:rsidR="006B2D6B" w:rsidRDefault="006B2D6B" w:rsidP="006B2D6B">
            <w:r>
              <w:t>Bank</w:t>
            </w:r>
          </w:p>
        </w:tc>
        <w:tc>
          <w:tcPr>
            <w:tcW w:w="6520" w:type="dxa"/>
          </w:tcPr>
          <w:p w14:paraId="7E6BE56C" w14:textId="0B7F57D1" w:rsidR="006B2D6B" w:rsidRDefault="006B2D6B" w:rsidP="006B2D6B">
            <w:r>
              <w:t>Neverland Royal Bank</w:t>
            </w:r>
          </w:p>
        </w:tc>
      </w:tr>
      <w:tr w:rsidR="006B2D6B" w14:paraId="5BB2A9BE" w14:textId="77777777" w:rsidTr="006B2D6B">
        <w:tc>
          <w:tcPr>
            <w:tcW w:w="2830" w:type="dxa"/>
          </w:tcPr>
          <w:p w14:paraId="115C64B6" w14:textId="1AFD55F8" w:rsidR="006B2D6B" w:rsidRDefault="006B2D6B" w:rsidP="006B2D6B">
            <w:r>
              <w:t>Bank Code</w:t>
            </w:r>
          </w:p>
        </w:tc>
        <w:tc>
          <w:tcPr>
            <w:tcW w:w="6520" w:type="dxa"/>
          </w:tcPr>
          <w:p w14:paraId="20905251" w14:textId="46EA26B0" w:rsidR="006B2D6B" w:rsidRDefault="006B2D6B" w:rsidP="006B2D6B">
            <w:r>
              <w:t>00001</w:t>
            </w:r>
          </w:p>
        </w:tc>
      </w:tr>
      <w:tr w:rsidR="006B2D6B" w14:paraId="25F0D01D" w14:textId="77777777" w:rsidTr="006B2D6B">
        <w:tc>
          <w:tcPr>
            <w:tcW w:w="2830" w:type="dxa"/>
          </w:tcPr>
          <w:p w14:paraId="7026C054" w14:textId="2BEC08AC" w:rsidR="006B2D6B" w:rsidRDefault="006B2D6B" w:rsidP="006B2D6B">
            <w:r>
              <w:t>Account #</w:t>
            </w:r>
          </w:p>
        </w:tc>
        <w:tc>
          <w:tcPr>
            <w:tcW w:w="6520" w:type="dxa"/>
          </w:tcPr>
          <w:p w14:paraId="19AD3C59" w14:textId="369DDABF" w:rsidR="006B2D6B" w:rsidRDefault="006B2D6B" w:rsidP="006B2D6B">
            <w:r>
              <w:t>26002345</w:t>
            </w:r>
          </w:p>
        </w:tc>
      </w:tr>
      <w:tr w:rsidR="006B2D6B" w14:paraId="2DE0513C" w14:textId="77777777" w:rsidTr="006B2D6B">
        <w:tc>
          <w:tcPr>
            <w:tcW w:w="2830" w:type="dxa"/>
          </w:tcPr>
          <w:p w14:paraId="226CC1B4" w14:textId="5490FC23" w:rsidR="006B2D6B" w:rsidRDefault="006B2D6B" w:rsidP="006B2D6B">
            <w:r>
              <w:t>Account name</w:t>
            </w:r>
          </w:p>
        </w:tc>
        <w:tc>
          <w:tcPr>
            <w:tcW w:w="6520" w:type="dxa"/>
          </w:tcPr>
          <w:p w14:paraId="414FCFB6" w14:textId="20FDEB04" w:rsidR="006B2D6B" w:rsidRDefault="006B2D6B" w:rsidP="006B2D6B">
            <w:r>
              <w:t>NMRA fees</w:t>
            </w:r>
          </w:p>
        </w:tc>
      </w:tr>
      <w:tr w:rsidR="006B2D6B" w14:paraId="78BDFDB7" w14:textId="77777777" w:rsidTr="006B2D6B">
        <w:tc>
          <w:tcPr>
            <w:tcW w:w="2830" w:type="dxa"/>
          </w:tcPr>
          <w:p w14:paraId="7585B6EE" w14:textId="4BFD6748" w:rsidR="006B2D6B" w:rsidRDefault="006B2D6B" w:rsidP="006B2D6B">
            <w:r>
              <w:t>Amount, currency</w:t>
            </w:r>
          </w:p>
        </w:tc>
        <w:tc>
          <w:tcPr>
            <w:tcW w:w="6520" w:type="dxa"/>
          </w:tcPr>
          <w:p w14:paraId="25C7B02A" w14:textId="0F0DC818" w:rsidR="006B2D6B" w:rsidRDefault="006B2D6B" w:rsidP="006B2D6B">
            <w:r>
              <w:t>1000 NLA</w:t>
            </w:r>
          </w:p>
        </w:tc>
      </w:tr>
      <w:tr w:rsidR="006B2D6B" w14:paraId="7558E355" w14:textId="77777777" w:rsidTr="006B2D6B">
        <w:tc>
          <w:tcPr>
            <w:tcW w:w="2830" w:type="dxa"/>
          </w:tcPr>
          <w:p w14:paraId="48A140EC" w14:textId="155E2554" w:rsidR="006B2D6B" w:rsidRDefault="006B2D6B" w:rsidP="006B2D6B">
            <w:r>
              <w:t>Payee</w:t>
            </w:r>
            <w:r w:rsidR="005A1003">
              <w:t xml:space="preserve"> site</w:t>
            </w:r>
            <w:r w:rsidR="00A30620">
              <w:t xml:space="preserve"> address</w:t>
            </w:r>
          </w:p>
        </w:tc>
        <w:tc>
          <w:tcPr>
            <w:tcW w:w="6520" w:type="dxa"/>
          </w:tcPr>
          <w:p w14:paraId="3FFBAF4D" w14:textId="77777777" w:rsidR="00531C4D" w:rsidRDefault="00531C4D" w:rsidP="00531C4D">
            <w:r>
              <w:t xml:space="preserve">Tole name: </w:t>
            </w:r>
            <w:r w:rsidRPr="007B173B">
              <w:t>#{pharmacy.site/</w:t>
            </w:r>
            <w:r>
              <w:t>tolename</w:t>
            </w:r>
            <w:r w:rsidRPr="007B173B">
              <w:t>@</w:t>
            </w:r>
            <w:r>
              <w:t>literal</w:t>
            </w:r>
            <w:r w:rsidRPr="007B173B">
              <w:t>}</w:t>
            </w:r>
          </w:p>
          <w:p w14:paraId="480995AC" w14:textId="0EDD5B91" w:rsidR="006B2D6B" w:rsidRPr="00531C4D" w:rsidRDefault="00531C4D" w:rsidP="007B173B">
            <w:pPr>
              <w:rPr>
                <w:lang w:val="pt-PT"/>
              </w:rPr>
            </w:pPr>
            <w:r w:rsidRPr="00531C4D">
              <w:rPr>
                <w:lang w:val="pt-PT"/>
              </w:rPr>
              <w:t xml:space="preserve">Wada #: </w:t>
            </w:r>
            <w:r>
              <w:rPr>
                <w:lang w:val="pt-PT"/>
              </w:rPr>
              <w:t xml:space="preserve">     </w:t>
            </w:r>
            <w:r w:rsidR="007B173B" w:rsidRPr="00531C4D">
              <w:rPr>
                <w:lang w:val="pt-PT"/>
              </w:rPr>
              <w:t>#{pharmacy.site/wadano@number}</w:t>
            </w:r>
          </w:p>
          <w:p w14:paraId="334CD2F1" w14:textId="7447F5B9" w:rsidR="00A30620" w:rsidRPr="00D01AB0" w:rsidRDefault="00A30620" w:rsidP="00A30620">
            <w:pPr>
              <w:rPr>
                <w:lang w:val="pt-PT"/>
              </w:rPr>
            </w:pPr>
            <w:r w:rsidRPr="00D01AB0">
              <w:rPr>
                <w:lang w:val="pt-PT"/>
              </w:rPr>
              <w:t>#{pharmacy.site/address@level1}</w:t>
            </w:r>
          </w:p>
          <w:p w14:paraId="3BD7FEA7" w14:textId="3DC58F42" w:rsidR="00A30620" w:rsidRPr="00D01AB0" w:rsidRDefault="00A30620" w:rsidP="00A30620">
            <w:pPr>
              <w:rPr>
                <w:lang w:val="pt-PT"/>
              </w:rPr>
            </w:pPr>
            <w:r w:rsidRPr="00D01AB0">
              <w:rPr>
                <w:lang w:val="pt-PT"/>
              </w:rPr>
              <w:t>#{pharmacy.site/address@level2}</w:t>
            </w:r>
          </w:p>
          <w:p w14:paraId="0C5EB97B" w14:textId="52B3AD7A" w:rsidR="00A30620" w:rsidRDefault="00A30620" w:rsidP="00A30620">
            <w:r w:rsidRPr="007B173B">
              <w:t>#{pharmacy.site/</w:t>
            </w:r>
            <w:r>
              <w:t>address</w:t>
            </w:r>
            <w:r w:rsidRPr="007B173B">
              <w:t>@</w:t>
            </w:r>
            <w:r>
              <w:t>level3</w:t>
            </w:r>
            <w:r w:rsidRPr="007B173B">
              <w:t>}</w:t>
            </w:r>
          </w:p>
          <w:p w14:paraId="2DBF4059" w14:textId="7A0702C3" w:rsidR="00A30620" w:rsidRDefault="00A30620" w:rsidP="007B173B">
            <w:r>
              <w:t>GIS coordinates:</w:t>
            </w:r>
          </w:p>
          <w:p w14:paraId="6D446EBB" w14:textId="24D0B90B" w:rsidR="007B173B" w:rsidRDefault="007B173B" w:rsidP="007B173B">
            <w:r>
              <w:t>#{pharmacy.site/address@gis}</w:t>
            </w:r>
          </w:p>
        </w:tc>
      </w:tr>
      <w:tr w:rsidR="006B2D6B" w14:paraId="6D359373" w14:textId="77777777" w:rsidTr="006B2D6B">
        <w:tc>
          <w:tcPr>
            <w:tcW w:w="2830" w:type="dxa"/>
          </w:tcPr>
          <w:p w14:paraId="66910C2D" w14:textId="42EB817C" w:rsidR="006B2D6B" w:rsidRDefault="006B2D6B" w:rsidP="006B2D6B">
            <w:r>
              <w:t>Payment details</w:t>
            </w:r>
          </w:p>
        </w:tc>
        <w:tc>
          <w:tcPr>
            <w:tcW w:w="6520" w:type="dxa"/>
          </w:tcPr>
          <w:p w14:paraId="4C7414B7" w14:textId="2B429462" w:rsidR="00114F4E" w:rsidRDefault="006B2D6B" w:rsidP="00114F4E">
            <w:r>
              <w:t xml:space="preserve">Fee for registration new pharmacy </w:t>
            </w:r>
            <w:hyperlink r:id="rId4" w:anchor="{pharmacy.site/prefLabel@literal}" w:history="1">
              <w:r w:rsidR="00D01AB0" w:rsidRPr="004C2F34">
                <w:rPr>
                  <w:rStyle w:val="Hyperlink"/>
                </w:rPr>
                <w:t>#{pharmacy.site/prefLabel@literal}</w:t>
              </w:r>
            </w:hyperlink>
          </w:p>
          <w:p w14:paraId="658CFF93" w14:textId="1C4B7DA9" w:rsidR="006B2D6B" w:rsidRDefault="006B2D6B" w:rsidP="006B2D6B"/>
        </w:tc>
      </w:tr>
      <w:tr w:rsidR="00D01AB0" w14:paraId="7E2DA7F8" w14:textId="77777777" w:rsidTr="006B2D6B">
        <w:tc>
          <w:tcPr>
            <w:tcW w:w="2830" w:type="dxa"/>
          </w:tcPr>
          <w:p w14:paraId="1FA20D85" w14:textId="07746AAC" w:rsidR="00D01AB0" w:rsidRDefault="00D01AB0" w:rsidP="006B2D6B">
            <w:r>
              <w:t>Payee site data</w:t>
            </w:r>
          </w:p>
        </w:tc>
        <w:tc>
          <w:tcPr>
            <w:tcW w:w="6520" w:type="dxa"/>
          </w:tcPr>
          <w:p w14:paraId="0B3CD9C2" w14:textId="27F41D7C" w:rsidR="00D01AB0" w:rsidRDefault="00D01AB0" w:rsidP="00114F4E">
            <w:pP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</w:pPr>
            <w:r>
              <w:t>#{pharmacy.site/classifiers/</w:t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>pharmacybusiness@choice}</w:t>
            </w:r>
          </w:p>
          <w:p w14:paraId="5C19B708" w14:textId="1CF6C873" w:rsidR="00D01AB0" w:rsidRDefault="00D01AB0" w:rsidP="00D01AB0">
            <w:pP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</w:pPr>
            <w:r>
              <w:t>#{pharmacy.site/classifiers/</w:t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>pharmacytype@choice}</w:t>
            </w:r>
          </w:p>
          <w:p w14:paraId="26ED71A6" w14:textId="5FEFBD45" w:rsidR="00D01AB0" w:rsidRDefault="00D01AB0" w:rsidP="00114F4E"/>
        </w:tc>
      </w:tr>
    </w:tbl>
    <w:p w14:paraId="0820284B" w14:textId="4AF4D09E" w:rsidR="006B2D6B" w:rsidRDefault="006B2D6B" w:rsidP="006B2D6B"/>
    <w:p w14:paraId="2CF42A59" w14:textId="692E2D6D" w:rsidR="006B2D6B" w:rsidRPr="006B2D6B" w:rsidRDefault="006B2D6B" w:rsidP="006B2D6B">
      <w:r>
        <w:t>This invoice has been issued at and will valid next 10 business days.</w:t>
      </w:r>
    </w:p>
    <w:sectPr w:rsidR="006B2D6B" w:rsidRPr="006B2D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NrU0NjW2NDQ2NTFS0lEKTi0uzszPAymwqAUA4RD9ISwAAAA="/>
  </w:docVars>
  <w:rsids>
    <w:rsidRoot w:val="006B2D6B"/>
    <w:rsid w:val="00114F4E"/>
    <w:rsid w:val="001C6618"/>
    <w:rsid w:val="00531C4D"/>
    <w:rsid w:val="005A1003"/>
    <w:rsid w:val="006859EE"/>
    <w:rsid w:val="006B2D6B"/>
    <w:rsid w:val="007B173B"/>
    <w:rsid w:val="00A30620"/>
    <w:rsid w:val="00C6051F"/>
    <w:rsid w:val="00D01AB0"/>
    <w:rsid w:val="00D7504F"/>
    <w:rsid w:val="00FE5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941282"/>
  <w15:chartTrackingRefBased/>
  <w15:docId w15:val="{12339FEA-5317-4469-BD86-00AD1DA16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B2D6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2D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6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B17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17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0</cp:revision>
  <dcterms:created xsi:type="dcterms:W3CDTF">2021-07-29T12:38:00Z</dcterms:created>
  <dcterms:modified xsi:type="dcterms:W3CDTF">2021-07-30T16:00:00Z</dcterms:modified>
</cp:coreProperties>
</file>